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81429" w14:textId="3B285B21" w:rsidR="00B16977" w:rsidRPr="002E0A9C" w:rsidRDefault="00B16977" w:rsidP="00B16977">
      <w:pPr>
        <w:pStyle w:val="BodyTex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IFT 4</w:t>
      </w:r>
      <w:r w:rsidR="00D25475">
        <w:rPr>
          <w:rFonts w:ascii="Arial" w:hAnsi="Arial" w:cs="Arial"/>
          <w:b/>
          <w:szCs w:val="24"/>
        </w:rPr>
        <w:t>66</w:t>
      </w:r>
      <w:r w:rsidRPr="002E0A9C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>Advanced Computer Networks</w:t>
      </w:r>
      <w:r w:rsidRPr="002E0A9C">
        <w:rPr>
          <w:rFonts w:ascii="Arial" w:hAnsi="Arial" w:cs="Arial"/>
          <w:b/>
          <w:szCs w:val="24"/>
        </w:rPr>
        <w:br/>
      </w:r>
    </w:p>
    <w:p w14:paraId="43AA42A9" w14:textId="6B6648C4" w:rsidR="00B16977" w:rsidRPr="00196A7B" w:rsidRDefault="00B16977" w:rsidP="00B16977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 w:rsidRPr="00196A7B">
        <w:rPr>
          <w:rFonts w:ascii="Arial" w:hAnsi="Arial" w:cs="Arial"/>
          <w:b/>
          <w:sz w:val="24"/>
          <w:szCs w:val="24"/>
        </w:rPr>
        <w:t xml:space="preserve">Lab </w:t>
      </w:r>
      <w:r w:rsidR="00F14E34">
        <w:rPr>
          <w:rFonts w:ascii="Arial" w:hAnsi="Arial" w:cs="Arial"/>
          <w:b/>
          <w:sz w:val="24"/>
          <w:szCs w:val="24"/>
        </w:rPr>
        <w:t>3</w:t>
      </w:r>
      <w:r w:rsidR="0095094E">
        <w:rPr>
          <w:rFonts w:ascii="Arial" w:hAnsi="Arial" w:cs="Arial"/>
          <w:b/>
          <w:sz w:val="24"/>
          <w:szCs w:val="24"/>
        </w:rPr>
        <w:t>2</w:t>
      </w:r>
      <w:r w:rsidRPr="00196A7B">
        <w:rPr>
          <w:rFonts w:ascii="Arial" w:hAnsi="Arial" w:cs="Arial"/>
          <w:b/>
          <w:sz w:val="24"/>
          <w:szCs w:val="24"/>
        </w:rPr>
        <w:br/>
      </w:r>
      <w:r>
        <w:rPr>
          <w:rFonts w:ascii="Arial" w:hAnsi="Arial" w:cs="Arial"/>
          <w:b/>
          <w:sz w:val="24"/>
          <w:szCs w:val="24"/>
        </w:rPr>
        <w:t xml:space="preserve">WAN – Setup a </w:t>
      </w:r>
      <w:r w:rsidR="0095094E">
        <w:rPr>
          <w:rFonts w:ascii="Arial" w:hAnsi="Arial" w:cs="Arial"/>
          <w:b/>
          <w:sz w:val="24"/>
          <w:szCs w:val="24"/>
        </w:rPr>
        <w:t>Site-to-Site</w:t>
      </w:r>
      <w:r>
        <w:rPr>
          <w:rFonts w:ascii="Arial" w:hAnsi="Arial" w:cs="Arial"/>
          <w:b/>
          <w:sz w:val="24"/>
          <w:szCs w:val="24"/>
        </w:rPr>
        <w:t xml:space="preserve"> VPN</w:t>
      </w:r>
    </w:p>
    <w:p w14:paraId="31C55498" w14:textId="490B888F" w:rsidR="00B16977" w:rsidRPr="002E0A9C" w:rsidRDefault="00B16977" w:rsidP="00F14E34">
      <w:pPr>
        <w:pStyle w:val="BodyText"/>
        <w:rPr>
          <w:rFonts w:ascii="Arial" w:hAnsi="Arial" w:cs="Arial"/>
          <w:szCs w:val="24"/>
        </w:rPr>
      </w:pPr>
    </w:p>
    <w:p w14:paraId="1E494C32" w14:textId="77777777" w:rsidR="00B16977" w:rsidRDefault="00B16977" w:rsidP="00B16977">
      <w:pPr>
        <w:pStyle w:val="Default"/>
        <w:jc w:val="center"/>
        <w:rPr>
          <w:sz w:val="22"/>
          <w:szCs w:val="22"/>
        </w:rPr>
      </w:pPr>
      <w:r w:rsidRPr="00610828">
        <w:rPr>
          <w:sz w:val="22"/>
          <w:szCs w:val="22"/>
        </w:rPr>
        <w:t>After you complete each step, put a ‘√’ or ‘x’ in the completed box</w:t>
      </w:r>
    </w:p>
    <w:p w14:paraId="0A051745" w14:textId="77777777" w:rsidR="00B16977" w:rsidRDefault="00B16977" w:rsidP="00B16977">
      <w:pPr>
        <w:pStyle w:val="Default"/>
        <w:jc w:val="center"/>
        <w:rPr>
          <w:sz w:val="22"/>
          <w:szCs w:val="22"/>
        </w:rPr>
      </w:pPr>
    </w:p>
    <w:p w14:paraId="7A4B1911" w14:textId="7CFCD1AF" w:rsidR="00B16977" w:rsidRDefault="00B16977" w:rsidP="00B16977">
      <w:pPr>
        <w:pStyle w:val="Default"/>
        <w:jc w:val="center"/>
      </w:pPr>
      <w:r>
        <w:rPr>
          <w:sz w:val="22"/>
          <w:szCs w:val="22"/>
        </w:rPr>
        <w:br/>
      </w:r>
    </w:p>
    <w:p w14:paraId="2CF92403" w14:textId="40D68103" w:rsidR="00FF21F0" w:rsidRDefault="00B16977" w:rsidP="00B16977">
      <w:pPr>
        <w:pStyle w:val="NoSpacing"/>
        <w:rPr>
          <w:rFonts w:ascii="Arial" w:hAnsi="Arial" w:cs="Arial"/>
          <w:b/>
          <w:sz w:val="20"/>
          <w:szCs w:val="20"/>
        </w:rPr>
      </w:pPr>
      <w:r w:rsidRPr="00B16977">
        <w:rPr>
          <w:rFonts w:ascii="Arial" w:hAnsi="Arial" w:cs="Arial"/>
          <w:b/>
          <w:sz w:val="20"/>
          <w:szCs w:val="20"/>
        </w:rPr>
        <w:t>Objectives</w:t>
      </w:r>
    </w:p>
    <w:p w14:paraId="4BF17159" w14:textId="77777777" w:rsidR="00286785" w:rsidRPr="00286785" w:rsidRDefault="00286785" w:rsidP="00286785">
      <w:pPr>
        <w:pStyle w:val="NoSpacing"/>
        <w:rPr>
          <w:rFonts w:ascii="Arial" w:hAnsi="Arial" w:cs="Arial"/>
          <w:sz w:val="20"/>
          <w:szCs w:val="20"/>
        </w:rPr>
      </w:pPr>
      <w:r w:rsidRPr="00286785">
        <w:rPr>
          <w:rFonts w:ascii="Arial" w:hAnsi="Arial" w:cs="Arial"/>
          <w:sz w:val="20"/>
          <w:szCs w:val="20"/>
        </w:rPr>
        <w:t>Configure VPN Site to Site on Cisco Router</w:t>
      </w:r>
    </w:p>
    <w:p w14:paraId="144F7001" w14:textId="5CEEB061" w:rsidR="00B16977" w:rsidRDefault="00B16977" w:rsidP="00B16977">
      <w:pPr>
        <w:pStyle w:val="NoSpacing"/>
        <w:rPr>
          <w:rFonts w:ascii="Arial" w:hAnsi="Arial" w:cs="Arial"/>
          <w:sz w:val="20"/>
          <w:szCs w:val="20"/>
        </w:rPr>
      </w:pPr>
    </w:p>
    <w:p w14:paraId="6AFB77E4" w14:textId="26FF7D90" w:rsidR="00B16977" w:rsidRPr="00CB586C" w:rsidRDefault="00CB586C" w:rsidP="00B16977">
      <w:pPr>
        <w:pStyle w:val="NoSpacing"/>
        <w:rPr>
          <w:rFonts w:ascii="Arial" w:hAnsi="Arial" w:cs="Arial"/>
          <w:b/>
          <w:sz w:val="20"/>
          <w:szCs w:val="20"/>
        </w:rPr>
      </w:pPr>
      <w:r w:rsidRPr="00CB586C">
        <w:rPr>
          <w:rFonts w:ascii="Arial" w:hAnsi="Arial" w:cs="Arial"/>
          <w:b/>
          <w:sz w:val="20"/>
          <w:szCs w:val="20"/>
        </w:rPr>
        <w:t>Part 1</w:t>
      </w:r>
      <w:r>
        <w:rPr>
          <w:rFonts w:ascii="Arial" w:hAnsi="Arial" w:cs="Arial"/>
          <w:b/>
          <w:sz w:val="20"/>
          <w:szCs w:val="20"/>
        </w:rPr>
        <w:t xml:space="preserve">: </w:t>
      </w:r>
      <w:r w:rsidRPr="00CB586C">
        <w:rPr>
          <w:rFonts w:ascii="Arial" w:hAnsi="Arial" w:cs="Arial"/>
          <w:b/>
          <w:sz w:val="20"/>
          <w:szCs w:val="20"/>
        </w:rPr>
        <w:t>Setup and configuration of topology</w:t>
      </w:r>
      <w:r w:rsidRPr="00CB586C">
        <w:rPr>
          <w:rFonts w:ascii="Arial" w:hAnsi="Arial" w:cs="Arial"/>
          <w:b/>
          <w:sz w:val="20"/>
          <w:szCs w:val="20"/>
        </w:rPr>
        <w:br/>
      </w:r>
    </w:p>
    <w:p w14:paraId="6A42E805" w14:textId="080099DF" w:rsidR="00B16977" w:rsidRPr="00B16977" w:rsidRDefault="00B16977" w:rsidP="00B16977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tup the following topology</w:t>
      </w:r>
    </w:p>
    <w:p w14:paraId="494A7CEC" w14:textId="49A741ED" w:rsidR="00B16977" w:rsidRDefault="00B16977" w:rsidP="00B16977">
      <w:pPr>
        <w:pStyle w:val="NoSpacing"/>
        <w:rPr>
          <w:rFonts w:ascii="Arial" w:hAnsi="Arial" w:cs="Arial"/>
          <w:b/>
          <w:sz w:val="20"/>
          <w:szCs w:val="20"/>
        </w:rPr>
      </w:pPr>
    </w:p>
    <w:p w14:paraId="3098F2EC" w14:textId="77777777" w:rsidR="00B16977" w:rsidRPr="00B16977" w:rsidRDefault="00B16977" w:rsidP="00B16977">
      <w:pPr>
        <w:pStyle w:val="NoSpacing"/>
        <w:rPr>
          <w:rFonts w:ascii="Arial" w:hAnsi="Arial" w:cs="Arial"/>
          <w:b/>
          <w:sz w:val="20"/>
          <w:szCs w:val="20"/>
        </w:rPr>
      </w:pPr>
    </w:p>
    <w:p w14:paraId="3B4CA7DC" w14:textId="4D1DEEBE" w:rsidR="00FF21F0" w:rsidRDefault="009B765E" w:rsidP="00B16977">
      <w:pPr>
        <w:jc w:val="center"/>
      </w:pPr>
      <w:r>
        <w:rPr>
          <w:noProof/>
        </w:rPr>
        <w:drawing>
          <wp:inline distT="0" distB="0" distL="0" distR="0" wp14:anchorId="461CBC0F" wp14:editId="1A05670C">
            <wp:extent cx="4700712" cy="3392266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164" cy="3401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771DC" w14:textId="447DA779" w:rsidR="00FF21F0" w:rsidRDefault="00911E38">
      <w:r>
        <w:t xml:space="preserve">                                                              </w:t>
      </w:r>
      <w:r>
        <w:rPr>
          <w:noProof/>
        </w:rPr>
        <w:drawing>
          <wp:inline distT="0" distB="0" distL="0" distR="0" wp14:anchorId="067FBB79" wp14:editId="6D47D118">
            <wp:extent cx="1376363" cy="438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843" b="88205"/>
                    <a:stretch/>
                  </pic:blipFill>
                  <pic:spPr bwMode="auto">
                    <a:xfrm>
                      <a:off x="0" y="0"/>
                      <a:ext cx="1376363" cy="438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47ABD2" w14:textId="41CC4108" w:rsidR="00FF21F0" w:rsidRDefault="00FF21F0"/>
    <w:p w14:paraId="63CC8CD4" w14:textId="448F5989" w:rsidR="00286785" w:rsidRDefault="00286785"/>
    <w:p w14:paraId="6FCF5292" w14:textId="5A82B58E" w:rsidR="00286785" w:rsidRDefault="00286785"/>
    <w:p w14:paraId="637C0018" w14:textId="77777777" w:rsidR="00F14E34" w:rsidRDefault="00F14E34"/>
    <w:p w14:paraId="26DEB04C" w14:textId="481E0F54" w:rsidR="00286785" w:rsidRDefault="00286785"/>
    <w:p w14:paraId="443EDA70" w14:textId="77777777" w:rsidR="00286785" w:rsidRDefault="00286785"/>
    <w:p w14:paraId="01AD276F" w14:textId="010A446D" w:rsidR="00FF21F0" w:rsidRPr="00286785" w:rsidRDefault="00FF21F0" w:rsidP="00286785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286785">
        <w:rPr>
          <w:rFonts w:ascii="Arial" w:hAnsi="Arial" w:cs="Arial"/>
          <w:sz w:val="20"/>
          <w:szCs w:val="20"/>
        </w:rPr>
        <w:t xml:space="preserve">Configure IP addresses (as shown on the topology above) to all routers on all ports </w:t>
      </w:r>
    </w:p>
    <w:p w14:paraId="02B71971" w14:textId="24AC26CB" w:rsidR="00632F1A" w:rsidRDefault="00286785" w:rsidP="00FF21F0">
      <w:r>
        <w:rPr>
          <w:noProof/>
        </w:rPr>
        <w:drawing>
          <wp:anchor distT="0" distB="0" distL="114300" distR="114300" simplePos="0" relativeHeight="251661312" behindDoc="1" locked="0" layoutInCell="1" allowOverlap="1" wp14:anchorId="001D6C83" wp14:editId="3D64BE7F">
            <wp:simplePos x="0" y="0"/>
            <wp:positionH relativeFrom="column">
              <wp:posOffset>3259455</wp:posOffset>
            </wp:positionH>
            <wp:positionV relativeFrom="paragraph">
              <wp:posOffset>242459</wp:posOffset>
            </wp:positionV>
            <wp:extent cx="3148330" cy="1299845"/>
            <wp:effectExtent l="0" t="0" r="0" b="0"/>
            <wp:wrapTight wrapText="bothSides">
              <wp:wrapPolygon edited="0">
                <wp:start x="0" y="0"/>
                <wp:lineTo x="0" y="21210"/>
                <wp:lineTo x="21434" y="21210"/>
                <wp:lineTo x="2143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8330" cy="129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6D60BE6" wp14:editId="32591743">
            <wp:simplePos x="0" y="0"/>
            <wp:positionH relativeFrom="column">
              <wp:posOffset>-214685</wp:posOffset>
            </wp:positionH>
            <wp:positionV relativeFrom="paragraph">
              <wp:posOffset>123935</wp:posOffset>
            </wp:positionV>
            <wp:extent cx="3812896" cy="2881988"/>
            <wp:effectExtent l="0" t="0" r="0" b="0"/>
            <wp:wrapTight wrapText="bothSides">
              <wp:wrapPolygon edited="0">
                <wp:start x="0" y="0"/>
                <wp:lineTo x="0" y="21419"/>
                <wp:lineTo x="21478" y="21419"/>
                <wp:lineTo x="2147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2896" cy="2881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9F5E5" w14:textId="52784E2B" w:rsidR="00FF21F0" w:rsidRDefault="00FF21F0" w:rsidP="00286785">
      <w:pPr>
        <w:rPr>
          <w:noProof/>
        </w:rPr>
      </w:pPr>
    </w:p>
    <w:p w14:paraId="50E0AAF3" w14:textId="2928FE2F" w:rsidR="00632F1A" w:rsidRDefault="00632F1A" w:rsidP="00632F1A"/>
    <w:p w14:paraId="61411B53" w14:textId="5F3E8DE3" w:rsidR="00286785" w:rsidRDefault="00286785" w:rsidP="00632F1A"/>
    <w:p w14:paraId="7DD62A1B" w14:textId="1C1A5C8D" w:rsidR="00286785" w:rsidRDefault="00286785" w:rsidP="00632F1A"/>
    <w:p w14:paraId="3A5D41C0" w14:textId="386BA238" w:rsidR="00286785" w:rsidRDefault="00286785" w:rsidP="00632F1A"/>
    <w:p w14:paraId="4E374AE3" w14:textId="3AE6DFA8" w:rsidR="00286785" w:rsidRDefault="00911E38" w:rsidP="00632F1A">
      <w:r>
        <w:t xml:space="preserve">                                                                            </w:t>
      </w:r>
      <w:r>
        <w:rPr>
          <w:noProof/>
        </w:rPr>
        <w:drawing>
          <wp:inline distT="0" distB="0" distL="0" distR="0" wp14:anchorId="3E1E294C" wp14:editId="262321B3">
            <wp:extent cx="1376363" cy="4381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843" b="88205"/>
                    <a:stretch/>
                  </pic:blipFill>
                  <pic:spPr bwMode="auto">
                    <a:xfrm>
                      <a:off x="0" y="0"/>
                      <a:ext cx="1376363" cy="438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978C22" w14:textId="0213A49B" w:rsidR="00CB586C" w:rsidRDefault="00CB586C" w:rsidP="00632F1A"/>
    <w:p w14:paraId="0188EC78" w14:textId="7162E72E" w:rsidR="00632F1A" w:rsidRPr="00286785" w:rsidRDefault="00807E18" w:rsidP="00286785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286785">
        <w:rPr>
          <w:rFonts w:ascii="Arial" w:hAnsi="Arial" w:cs="Arial"/>
          <w:sz w:val="20"/>
          <w:szCs w:val="20"/>
        </w:rPr>
        <w:t>Configure default router on HQ and Branch and static router from ISP</w:t>
      </w:r>
    </w:p>
    <w:p w14:paraId="21F0EA16" w14:textId="4BF523DE" w:rsidR="00807E18" w:rsidRDefault="00807E18" w:rsidP="00632F1A"/>
    <w:p w14:paraId="6DEACE20" w14:textId="6492FBA4" w:rsidR="00807E18" w:rsidRDefault="003A454A" w:rsidP="00286785">
      <w:pPr>
        <w:jc w:val="center"/>
      </w:pPr>
      <w:r>
        <w:rPr>
          <w:noProof/>
        </w:rPr>
        <w:drawing>
          <wp:inline distT="0" distB="0" distL="0" distR="0" wp14:anchorId="019D009E" wp14:editId="2D4B0CDF">
            <wp:extent cx="3286125" cy="1619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C0D91" w14:textId="4F942D0D" w:rsidR="003A454A" w:rsidRDefault="003A454A" w:rsidP="00286785">
      <w:pPr>
        <w:jc w:val="center"/>
      </w:pPr>
      <w:r>
        <w:rPr>
          <w:noProof/>
        </w:rPr>
        <w:drawing>
          <wp:inline distT="0" distB="0" distL="0" distR="0" wp14:anchorId="62574DC5" wp14:editId="26BEC77A">
            <wp:extent cx="3486150" cy="152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13826" w14:textId="092FF819" w:rsidR="003A454A" w:rsidRDefault="003A454A" w:rsidP="00286785">
      <w:pPr>
        <w:jc w:val="center"/>
      </w:pPr>
      <w:r>
        <w:rPr>
          <w:noProof/>
        </w:rPr>
        <w:drawing>
          <wp:inline distT="0" distB="0" distL="0" distR="0" wp14:anchorId="651345D2" wp14:editId="0CEB5D8B">
            <wp:extent cx="4095750" cy="304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793CF" w14:textId="0C4453D4" w:rsidR="00CB586C" w:rsidRDefault="00AC7F70" w:rsidP="00632F1A">
      <w:r>
        <w:t xml:space="preserve">                                                                             </w:t>
      </w:r>
      <w:r>
        <w:rPr>
          <w:noProof/>
        </w:rPr>
        <w:drawing>
          <wp:inline distT="0" distB="0" distL="0" distR="0" wp14:anchorId="3A4304C8" wp14:editId="381B47FF">
            <wp:extent cx="1376363" cy="438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6843" b="88205"/>
                    <a:stretch/>
                  </pic:blipFill>
                  <pic:spPr bwMode="auto">
                    <a:xfrm>
                      <a:off x="0" y="0"/>
                      <a:ext cx="1376363" cy="438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5B7B76" w14:textId="0483AE7A" w:rsidR="003A454A" w:rsidRPr="00286785" w:rsidRDefault="003A454A" w:rsidP="00286785">
      <w:pPr>
        <w:pStyle w:val="NoSpacing"/>
        <w:numPr>
          <w:ilvl w:val="0"/>
          <w:numId w:val="3"/>
        </w:numPr>
        <w:ind w:left="360"/>
        <w:rPr>
          <w:rFonts w:ascii="Arial" w:hAnsi="Arial" w:cs="Arial"/>
          <w:sz w:val="20"/>
          <w:szCs w:val="20"/>
        </w:rPr>
      </w:pPr>
      <w:r w:rsidRPr="00286785">
        <w:rPr>
          <w:rFonts w:ascii="Arial" w:hAnsi="Arial" w:cs="Arial"/>
          <w:sz w:val="20"/>
          <w:szCs w:val="20"/>
        </w:rPr>
        <w:t>Now perform a ping</w:t>
      </w:r>
      <w:r w:rsidR="00432D27" w:rsidRPr="00286785">
        <w:rPr>
          <w:rFonts w:ascii="Arial" w:hAnsi="Arial" w:cs="Arial"/>
          <w:sz w:val="20"/>
          <w:szCs w:val="20"/>
        </w:rPr>
        <w:t xml:space="preserve"> from PC0 to PC1</w:t>
      </w:r>
    </w:p>
    <w:p w14:paraId="4AC92F19" w14:textId="40367102" w:rsidR="00432D27" w:rsidRDefault="00CB586C" w:rsidP="00632F1A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3360" behindDoc="1" locked="0" layoutInCell="1" allowOverlap="1" wp14:anchorId="58B415A2" wp14:editId="3935CF88">
            <wp:simplePos x="0" y="0"/>
            <wp:positionH relativeFrom="margin">
              <wp:align>center</wp:align>
            </wp:positionH>
            <wp:positionV relativeFrom="paragraph">
              <wp:posOffset>244696</wp:posOffset>
            </wp:positionV>
            <wp:extent cx="1104900" cy="42164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20E046" w14:textId="75CE2E86" w:rsidR="003A454A" w:rsidRPr="006A19C8" w:rsidRDefault="006A19C8" w:rsidP="00632F1A">
      <w:pPr>
        <w:rPr>
          <w:sz w:val="52"/>
          <w:szCs w:val="52"/>
        </w:rPr>
      </w:pPr>
      <w:r>
        <w:t xml:space="preserve">                                                                                                       </w:t>
      </w:r>
      <w:r w:rsidRPr="006A19C8">
        <w:rPr>
          <w:sz w:val="52"/>
          <w:szCs w:val="52"/>
        </w:rPr>
        <w:sym w:font="Wingdings" w:char="F0FC"/>
      </w:r>
    </w:p>
    <w:p w14:paraId="11FF9FC3" w14:textId="16A0A5A7" w:rsidR="006B727F" w:rsidRDefault="006B727F" w:rsidP="00632F1A"/>
    <w:p w14:paraId="2BFFB8C8" w14:textId="0C60A494" w:rsidR="006B727F" w:rsidRDefault="006B727F" w:rsidP="00632F1A"/>
    <w:p w14:paraId="7B4F84FC" w14:textId="77777777" w:rsidR="00CB586C" w:rsidRDefault="00CB586C" w:rsidP="00632F1A"/>
    <w:p w14:paraId="57D83172" w14:textId="0B522951" w:rsidR="009D37E4" w:rsidRDefault="00CB586C" w:rsidP="00CB586C">
      <w:pPr>
        <w:pStyle w:val="NoSpacing"/>
        <w:rPr>
          <w:rFonts w:ascii="Arial" w:hAnsi="Arial" w:cs="Arial"/>
          <w:b/>
          <w:sz w:val="20"/>
          <w:szCs w:val="20"/>
        </w:rPr>
      </w:pPr>
      <w:r w:rsidRPr="00CB586C">
        <w:rPr>
          <w:rFonts w:ascii="Arial" w:hAnsi="Arial" w:cs="Arial"/>
          <w:b/>
          <w:sz w:val="20"/>
          <w:szCs w:val="20"/>
        </w:rPr>
        <w:lastRenderedPageBreak/>
        <w:t xml:space="preserve">Part 2: </w:t>
      </w:r>
      <w:r w:rsidR="009D37E4" w:rsidRPr="00CB586C">
        <w:rPr>
          <w:rFonts w:ascii="Arial" w:hAnsi="Arial" w:cs="Arial"/>
          <w:b/>
          <w:sz w:val="20"/>
          <w:szCs w:val="20"/>
        </w:rPr>
        <w:t xml:space="preserve">Configure </w:t>
      </w:r>
      <w:r>
        <w:rPr>
          <w:rFonts w:ascii="Arial" w:hAnsi="Arial" w:cs="Arial"/>
          <w:b/>
          <w:sz w:val="20"/>
          <w:szCs w:val="20"/>
        </w:rPr>
        <w:t xml:space="preserve">the VLAN </w:t>
      </w:r>
      <w:r w:rsidRPr="00CB586C">
        <w:rPr>
          <w:rFonts w:ascii="Arial" w:hAnsi="Arial" w:cs="Arial"/>
          <w:b/>
          <w:sz w:val="16"/>
          <w:szCs w:val="16"/>
        </w:rPr>
        <w:t>(4 steps required and configured below on the HQ and Branch routers)</w:t>
      </w:r>
    </w:p>
    <w:p w14:paraId="6AB1E510" w14:textId="45AD7513" w:rsidR="00CB586C" w:rsidRDefault="00CB586C" w:rsidP="00CB586C">
      <w:pPr>
        <w:pStyle w:val="NoSpacing"/>
        <w:rPr>
          <w:rFonts w:ascii="Arial" w:hAnsi="Arial" w:cs="Arial"/>
          <w:b/>
          <w:sz w:val="20"/>
          <w:szCs w:val="20"/>
        </w:rPr>
      </w:pPr>
    </w:p>
    <w:p w14:paraId="2A7120B6" w14:textId="0E2B783F" w:rsidR="00CB586C" w:rsidRDefault="00CB586C" w:rsidP="00CB586C">
      <w:pPr>
        <w:pStyle w:val="NoSpacing"/>
        <w:numPr>
          <w:ilvl w:val="0"/>
          <w:numId w:val="4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figure ISAKMP policy to establish the IKE (Internet Key Exchange) tunnel</w:t>
      </w:r>
    </w:p>
    <w:p w14:paraId="34B0C667" w14:textId="54F0A200" w:rsidR="00CB586C" w:rsidRDefault="00CB586C" w:rsidP="00CB586C">
      <w:pPr>
        <w:pStyle w:val="NoSpacing"/>
        <w:numPr>
          <w:ilvl w:val="0"/>
          <w:numId w:val="4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fine IPsec Transform Set</w:t>
      </w:r>
    </w:p>
    <w:p w14:paraId="2E83B7BD" w14:textId="4AD63D49" w:rsidR="00CB586C" w:rsidRDefault="00CB586C" w:rsidP="00CB586C">
      <w:pPr>
        <w:pStyle w:val="NoSpacing"/>
        <w:numPr>
          <w:ilvl w:val="0"/>
          <w:numId w:val="4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 Access List</w:t>
      </w:r>
    </w:p>
    <w:p w14:paraId="17F9EF51" w14:textId="2417605C" w:rsidR="00CB586C" w:rsidRPr="00CB586C" w:rsidRDefault="00CB586C" w:rsidP="00CB586C">
      <w:pPr>
        <w:pStyle w:val="NoSpacing"/>
        <w:numPr>
          <w:ilvl w:val="0"/>
          <w:numId w:val="4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reate Crypto map for IPsec</w:t>
      </w:r>
    </w:p>
    <w:p w14:paraId="294309F0" w14:textId="1FF415BB" w:rsidR="003C19AE" w:rsidRDefault="003C19AE" w:rsidP="00CB586C">
      <w:pPr>
        <w:rPr>
          <w:noProof/>
        </w:rPr>
      </w:pPr>
    </w:p>
    <w:p w14:paraId="3A71E27D" w14:textId="11E31AB2" w:rsidR="00931549" w:rsidRDefault="00CB586C" w:rsidP="006B581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0752B94" wp14:editId="1F34986E">
            <wp:extent cx="4504848" cy="2695493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536" cy="2707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2E2DB2" w14:textId="3F81EBD7" w:rsidR="00931549" w:rsidRDefault="006B5811" w:rsidP="00931549">
      <w:pPr>
        <w:tabs>
          <w:tab w:val="left" w:pos="945"/>
        </w:tabs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1552" behindDoc="1" locked="0" layoutInCell="1" allowOverlap="1" wp14:anchorId="38B09912" wp14:editId="02C21C0F">
            <wp:simplePos x="0" y="0"/>
            <wp:positionH relativeFrom="margin">
              <wp:align>center</wp:align>
            </wp:positionH>
            <wp:positionV relativeFrom="paragraph">
              <wp:posOffset>6958</wp:posOffset>
            </wp:positionV>
            <wp:extent cx="1104900" cy="421640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1549">
        <w:tab/>
      </w:r>
      <w:r w:rsidR="005C5AAA">
        <w:t xml:space="preserve">                                                                                    </w:t>
      </w:r>
      <w:r w:rsidR="005C5AAA" w:rsidRPr="006A19C8">
        <w:rPr>
          <w:sz w:val="52"/>
          <w:szCs w:val="52"/>
        </w:rPr>
        <w:sym w:font="Wingdings" w:char="F0FC"/>
      </w:r>
    </w:p>
    <w:p w14:paraId="1B6E9141" w14:textId="77777777" w:rsidR="006978D5" w:rsidRDefault="006978D5" w:rsidP="00931549">
      <w:pPr>
        <w:tabs>
          <w:tab w:val="left" w:pos="945"/>
        </w:tabs>
      </w:pPr>
    </w:p>
    <w:p w14:paraId="0EED4487" w14:textId="2A92B6D0" w:rsidR="00931549" w:rsidRPr="006B5811" w:rsidRDefault="000500A1" w:rsidP="006B5811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6B5811">
        <w:rPr>
          <w:rFonts w:ascii="Arial" w:hAnsi="Arial" w:cs="Arial"/>
          <w:sz w:val="20"/>
          <w:szCs w:val="20"/>
        </w:rPr>
        <w:t xml:space="preserve">Repeat the same commands for the branch </w:t>
      </w:r>
      <w:r w:rsidR="006978D5" w:rsidRPr="006B5811">
        <w:rPr>
          <w:rFonts w:ascii="Arial" w:hAnsi="Arial" w:cs="Arial"/>
          <w:sz w:val="20"/>
          <w:szCs w:val="20"/>
        </w:rPr>
        <w:t>route but just change the peer address to be 10.10.10.1</w:t>
      </w:r>
    </w:p>
    <w:p w14:paraId="722C3C2A" w14:textId="77777777" w:rsidR="006B5811" w:rsidRDefault="006B5811" w:rsidP="00931549">
      <w:pPr>
        <w:tabs>
          <w:tab w:val="left" w:pos="945"/>
        </w:tabs>
      </w:pPr>
    </w:p>
    <w:p w14:paraId="5C335F1A" w14:textId="106D9590" w:rsidR="006B5811" w:rsidRDefault="006B5811" w:rsidP="006B5811">
      <w:pPr>
        <w:jc w:val="center"/>
      </w:pPr>
      <w:r>
        <w:rPr>
          <w:noProof/>
        </w:rPr>
        <w:drawing>
          <wp:inline distT="0" distB="0" distL="0" distR="0" wp14:anchorId="570F75F9" wp14:editId="1B649C9C">
            <wp:extent cx="4289849" cy="255885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745" cy="2568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8EA43" w14:textId="77777777" w:rsidR="002637F7" w:rsidRDefault="002637F7" w:rsidP="00931549">
      <w:pPr>
        <w:tabs>
          <w:tab w:val="left" w:pos="945"/>
        </w:tabs>
      </w:pPr>
    </w:p>
    <w:p w14:paraId="73A9E612" w14:textId="66BEAEDD" w:rsidR="002637F7" w:rsidRDefault="002637F7" w:rsidP="00931549">
      <w:pPr>
        <w:tabs>
          <w:tab w:val="left" w:pos="945"/>
        </w:tabs>
      </w:pPr>
      <w:r w:rsidRPr="002E0A9C">
        <w:rPr>
          <w:rFonts w:ascii="Arial" w:hAnsi="Arial" w:cs="Arial"/>
          <w:b/>
          <w:noProof/>
          <w:sz w:val="20"/>
          <w:szCs w:val="20"/>
        </w:rPr>
        <w:lastRenderedPageBreak/>
        <w:drawing>
          <wp:anchor distT="0" distB="0" distL="114300" distR="114300" simplePos="0" relativeHeight="251673600" behindDoc="1" locked="0" layoutInCell="1" allowOverlap="1" wp14:anchorId="12C71B6E" wp14:editId="16A0DB2C">
            <wp:simplePos x="0" y="0"/>
            <wp:positionH relativeFrom="margin">
              <wp:posOffset>2257169</wp:posOffset>
            </wp:positionH>
            <wp:positionV relativeFrom="paragraph">
              <wp:posOffset>3175</wp:posOffset>
            </wp:positionV>
            <wp:extent cx="1104900" cy="42164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                                                                                               </w:t>
      </w:r>
      <w:r w:rsidRPr="006A19C8">
        <w:rPr>
          <w:sz w:val="52"/>
          <w:szCs w:val="52"/>
        </w:rPr>
        <w:sym w:font="Wingdings" w:char="F0FC"/>
      </w:r>
    </w:p>
    <w:p w14:paraId="039B85DD" w14:textId="77777777" w:rsidR="002637F7" w:rsidRDefault="002637F7" w:rsidP="00931549">
      <w:pPr>
        <w:tabs>
          <w:tab w:val="left" w:pos="945"/>
        </w:tabs>
      </w:pPr>
    </w:p>
    <w:p w14:paraId="48749A24" w14:textId="05CCA8F4" w:rsidR="00931549" w:rsidRDefault="00931549" w:rsidP="006B5811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6B5811">
        <w:rPr>
          <w:rFonts w:ascii="Arial" w:hAnsi="Arial" w:cs="Arial"/>
          <w:sz w:val="20"/>
          <w:szCs w:val="20"/>
        </w:rPr>
        <w:t>Now we can test the VPN</w:t>
      </w:r>
    </w:p>
    <w:p w14:paraId="177A44B4" w14:textId="48AA5960" w:rsidR="006B5811" w:rsidRDefault="006B5811" w:rsidP="006B5811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4A338341" w14:textId="040E4C69" w:rsidR="006B5811" w:rsidRPr="006B5811" w:rsidRDefault="006B5811" w:rsidP="006B5811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50563CCD" w14:textId="165337F6" w:rsidR="00931549" w:rsidRPr="006B5811" w:rsidRDefault="006978D5" w:rsidP="006B5811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6B5811">
        <w:rPr>
          <w:rFonts w:ascii="Arial" w:hAnsi="Arial" w:cs="Arial"/>
          <w:sz w:val="20"/>
          <w:szCs w:val="20"/>
        </w:rPr>
        <w:t>Can you ping from PC0 to PC1?</w:t>
      </w:r>
    </w:p>
    <w:p w14:paraId="13DA6878" w14:textId="340CCBD7" w:rsidR="00DD5078" w:rsidRDefault="00DD5078" w:rsidP="00292929">
      <w:pPr>
        <w:tabs>
          <w:tab w:val="left" w:pos="945"/>
        </w:tabs>
        <w:jc w:val="center"/>
      </w:pPr>
    </w:p>
    <w:p w14:paraId="4A38FB6D" w14:textId="27C44464" w:rsidR="006B5811" w:rsidRDefault="00DD5078" w:rsidP="00292929">
      <w:pPr>
        <w:tabs>
          <w:tab w:val="left" w:pos="945"/>
        </w:tabs>
        <w:jc w:val="center"/>
      </w:pPr>
      <w:r>
        <w:rPr>
          <w:noProof/>
        </w:rPr>
        <w:drawing>
          <wp:anchor distT="0" distB="0" distL="114300" distR="114300" simplePos="0" relativeHeight="251686912" behindDoc="1" locked="0" layoutInCell="1" allowOverlap="1" wp14:anchorId="519D2935" wp14:editId="6FBD56C0">
            <wp:simplePos x="0" y="0"/>
            <wp:positionH relativeFrom="column">
              <wp:posOffset>2374578</wp:posOffset>
            </wp:positionH>
            <wp:positionV relativeFrom="paragraph">
              <wp:posOffset>34035</wp:posOffset>
            </wp:positionV>
            <wp:extent cx="1367790" cy="295040"/>
            <wp:effectExtent l="0" t="0" r="381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90" cy="29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A19C8">
        <w:rPr>
          <w:sz w:val="52"/>
          <w:szCs w:val="52"/>
        </w:rPr>
        <w:sym w:font="Wingdings" w:char="F0FC"/>
      </w:r>
    </w:p>
    <w:p w14:paraId="4E72A198" w14:textId="6AA1C1FF" w:rsidR="006B5811" w:rsidRDefault="006B5811" w:rsidP="00931549">
      <w:pPr>
        <w:tabs>
          <w:tab w:val="left" w:pos="945"/>
        </w:tabs>
      </w:pPr>
    </w:p>
    <w:p w14:paraId="1992EDD0" w14:textId="17496044" w:rsidR="006B5811" w:rsidRPr="00292929" w:rsidRDefault="00292929" w:rsidP="00292929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292929">
        <w:rPr>
          <w:rFonts w:ascii="Arial" w:hAnsi="Arial" w:cs="Arial"/>
          <w:sz w:val="20"/>
          <w:szCs w:val="20"/>
        </w:rPr>
        <w:t>If you checked “No” then you can not go any further. Check your settings.</w:t>
      </w:r>
    </w:p>
    <w:p w14:paraId="65960BAA" w14:textId="6B6BD5C0" w:rsidR="006978D5" w:rsidRDefault="006978D5" w:rsidP="00931549">
      <w:pPr>
        <w:tabs>
          <w:tab w:val="left" w:pos="945"/>
        </w:tabs>
      </w:pPr>
    </w:p>
    <w:p w14:paraId="04304739" w14:textId="11954DD0" w:rsidR="00292929" w:rsidRDefault="00292929" w:rsidP="00292929">
      <w:pPr>
        <w:pStyle w:val="NoSpacing"/>
        <w:rPr>
          <w:rFonts w:ascii="Arial" w:hAnsi="Arial" w:cs="Arial"/>
          <w:b/>
          <w:sz w:val="20"/>
          <w:szCs w:val="20"/>
        </w:rPr>
      </w:pPr>
      <w:r w:rsidRPr="00292929">
        <w:rPr>
          <w:rFonts w:ascii="Arial" w:hAnsi="Arial" w:cs="Arial"/>
          <w:b/>
          <w:sz w:val="20"/>
          <w:szCs w:val="20"/>
        </w:rPr>
        <w:t>Part 3: V</w:t>
      </w:r>
      <w:r w:rsidR="006978D5" w:rsidRPr="00292929">
        <w:rPr>
          <w:rFonts w:ascii="Arial" w:hAnsi="Arial" w:cs="Arial"/>
          <w:b/>
          <w:sz w:val="20"/>
          <w:szCs w:val="20"/>
        </w:rPr>
        <w:t>erify the VPN</w:t>
      </w:r>
      <w:r>
        <w:rPr>
          <w:rFonts w:ascii="Arial" w:hAnsi="Arial" w:cs="Arial"/>
          <w:b/>
          <w:sz w:val="20"/>
          <w:szCs w:val="20"/>
        </w:rPr>
        <w:t xml:space="preserve"> (using 4 show commands)</w:t>
      </w:r>
      <w:r w:rsidR="00403ABD">
        <w:rPr>
          <w:rFonts w:ascii="Arial" w:hAnsi="Arial" w:cs="Arial"/>
          <w:b/>
          <w:sz w:val="20"/>
          <w:szCs w:val="20"/>
        </w:rPr>
        <w:br/>
      </w:r>
    </w:p>
    <w:p w14:paraId="010CF958" w14:textId="5EF38A3F" w:rsidR="00292929" w:rsidRDefault="00403ABD" w:rsidP="00403ABD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13546F0D" wp14:editId="29350198">
            <wp:extent cx="890243" cy="337929"/>
            <wp:effectExtent l="0" t="0" r="5715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7506" cy="344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BF2C9" w14:textId="72909B1F" w:rsidR="006978D5" w:rsidRPr="00292929" w:rsidRDefault="00403ABD" w:rsidP="00292929">
      <w:pPr>
        <w:pStyle w:val="NoSpacing"/>
        <w:jc w:val="center"/>
        <w:rPr>
          <w:rFonts w:ascii="Arial" w:hAnsi="Arial" w:cs="Arial"/>
          <w:b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9263" behindDoc="1" locked="0" layoutInCell="1" allowOverlap="1" wp14:anchorId="4E97EF4C" wp14:editId="65807EB5">
            <wp:simplePos x="0" y="0"/>
            <wp:positionH relativeFrom="margin">
              <wp:align>center</wp:align>
            </wp:positionH>
            <wp:positionV relativeFrom="paragraph">
              <wp:posOffset>47211</wp:posOffset>
            </wp:positionV>
            <wp:extent cx="3946525" cy="1130300"/>
            <wp:effectExtent l="0" t="0" r="0" b="0"/>
            <wp:wrapTight wrapText="bothSides">
              <wp:wrapPolygon edited="0">
                <wp:start x="0" y="0"/>
                <wp:lineTo x="0" y="21115"/>
                <wp:lineTo x="21478" y="21115"/>
                <wp:lineTo x="21478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525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8D5" w:rsidRPr="00292929">
        <w:rPr>
          <w:rFonts w:ascii="Arial" w:hAnsi="Arial" w:cs="Arial"/>
          <w:b/>
          <w:sz w:val="20"/>
          <w:szCs w:val="20"/>
        </w:rPr>
        <w:br/>
      </w:r>
    </w:p>
    <w:p w14:paraId="012F4468" w14:textId="6F7B9CFD" w:rsidR="006978D5" w:rsidRDefault="006978D5" w:rsidP="00292929">
      <w:pPr>
        <w:tabs>
          <w:tab w:val="left" w:pos="945"/>
        </w:tabs>
        <w:jc w:val="center"/>
        <w:rPr>
          <w:noProof/>
        </w:rPr>
      </w:pPr>
    </w:p>
    <w:p w14:paraId="6AA7E3A2" w14:textId="7E6AFF2F" w:rsidR="00292929" w:rsidRDefault="00292929" w:rsidP="00292929">
      <w:pPr>
        <w:jc w:val="center"/>
        <w:rPr>
          <w:noProof/>
        </w:rPr>
      </w:pPr>
    </w:p>
    <w:p w14:paraId="2482873B" w14:textId="5E4A16D9" w:rsidR="00292929" w:rsidRDefault="00292929" w:rsidP="00403ABD">
      <w:pPr>
        <w:jc w:val="center"/>
        <w:rPr>
          <w:noProof/>
        </w:rPr>
      </w:pPr>
    </w:p>
    <w:p w14:paraId="3A60B260" w14:textId="3762FE38" w:rsidR="006978D5" w:rsidRDefault="00C24928" w:rsidP="00292929">
      <w:pPr>
        <w:jc w:val="center"/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5648" behindDoc="1" locked="0" layoutInCell="1" allowOverlap="1" wp14:anchorId="3FE42B4C" wp14:editId="2B226910">
            <wp:simplePos x="0" y="0"/>
            <wp:positionH relativeFrom="margin">
              <wp:posOffset>2376014</wp:posOffset>
            </wp:positionH>
            <wp:positionV relativeFrom="paragraph">
              <wp:posOffset>265900</wp:posOffset>
            </wp:positionV>
            <wp:extent cx="1104900" cy="421640"/>
            <wp:effectExtent l="0" t="0" r="0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69E4A9" w14:textId="72D8C645" w:rsidR="00292929" w:rsidRDefault="00C24928" w:rsidP="00292929">
      <w:pPr>
        <w:jc w:val="center"/>
      </w:pPr>
      <w:r>
        <w:t xml:space="preserve">                         </w:t>
      </w:r>
      <w:r w:rsidRPr="006A19C8">
        <w:rPr>
          <w:sz w:val="52"/>
          <w:szCs w:val="52"/>
        </w:rPr>
        <w:sym w:font="Wingdings" w:char="F0FC"/>
      </w:r>
    </w:p>
    <w:p w14:paraId="52351B65" w14:textId="5F9D0C54" w:rsidR="00292929" w:rsidRDefault="00403ABD" w:rsidP="00292929">
      <w:pPr>
        <w:jc w:val="center"/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4C6BA17C" wp14:editId="36C2DB73">
            <wp:simplePos x="0" y="0"/>
            <wp:positionH relativeFrom="column">
              <wp:posOffset>2559961</wp:posOffset>
            </wp:positionH>
            <wp:positionV relativeFrom="paragraph">
              <wp:posOffset>80231</wp:posOffset>
            </wp:positionV>
            <wp:extent cx="713105" cy="320675"/>
            <wp:effectExtent l="0" t="0" r="0" b="3175"/>
            <wp:wrapTight wrapText="bothSides">
              <wp:wrapPolygon edited="0">
                <wp:start x="0" y="0"/>
                <wp:lineTo x="0" y="20531"/>
                <wp:lineTo x="20773" y="20531"/>
                <wp:lineTo x="20773" y="0"/>
                <wp:lineTo x="0" y="0"/>
              </wp:wrapPolygon>
            </wp:wrapTight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105" cy="32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79F962" w14:textId="26EEEB3A" w:rsidR="00292929" w:rsidRDefault="00C24928" w:rsidP="00292929">
      <w:pPr>
        <w:jc w:val="center"/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28899515" wp14:editId="206D5710">
            <wp:simplePos x="0" y="0"/>
            <wp:positionH relativeFrom="margin">
              <wp:posOffset>1039673</wp:posOffset>
            </wp:positionH>
            <wp:positionV relativeFrom="paragraph">
              <wp:posOffset>259234</wp:posOffset>
            </wp:positionV>
            <wp:extent cx="3811270" cy="2092960"/>
            <wp:effectExtent l="0" t="0" r="0" b="2540"/>
            <wp:wrapTight wrapText="bothSides">
              <wp:wrapPolygon edited="0">
                <wp:start x="0" y="0"/>
                <wp:lineTo x="0" y="21430"/>
                <wp:lineTo x="21485" y="21430"/>
                <wp:lineTo x="21485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270" cy="209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434BFD" w14:textId="00C6E049" w:rsidR="00292929" w:rsidRDefault="00292929" w:rsidP="00292929">
      <w:pPr>
        <w:jc w:val="center"/>
      </w:pPr>
    </w:p>
    <w:p w14:paraId="68970CE9" w14:textId="05D72FEC" w:rsidR="00292929" w:rsidRDefault="00292929" w:rsidP="00292929">
      <w:pPr>
        <w:jc w:val="center"/>
      </w:pPr>
    </w:p>
    <w:p w14:paraId="2B56378B" w14:textId="259D9BED" w:rsidR="00292929" w:rsidRDefault="00292929" w:rsidP="00292929">
      <w:pPr>
        <w:jc w:val="center"/>
      </w:pPr>
    </w:p>
    <w:p w14:paraId="2A739111" w14:textId="2E90F4F8" w:rsidR="00292929" w:rsidRDefault="00292929" w:rsidP="00292929">
      <w:pPr>
        <w:jc w:val="center"/>
      </w:pPr>
    </w:p>
    <w:p w14:paraId="137732F3" w14:textId="77777777" w:rsidR="00403ABD" w:rsidRDefault="00403ABD" w:rsidP="00292929">
      <w:pPr>
        <w:jc w:val="center"/>
      </w:pPr>
    </w:p>
    <w:p w14:paraId="5D42839C" w14:textId="77777777" w:rsidR="00403ABD" w:rsidRDefault="00403ABD" w:rsidP="00292929">
      <w:pPr>
        <w:jc w:val="center"/>
      </w:pPr>
    </w:p>
    <w:p w14:paraId="6CCEF27A" w14:textId="77777777" w:rsidR="00403ABD" w:rsidRDefault="00403ABD" w:rsidP="00292929">
      <w:pPr>
        <w:jc w:val="center"/>
      </w:pPr>
    </w:p>
    <w:p w14:paraId="5F1A9303" w14:textId="77777777" w:rsidR="00403ABD" w:rsidRDefault="00403ABD" w:rsidP="00292929">
      <w:pPr>
        <w:jc w:val="center"/>
      </w:pPr>
    </w:p>
    <w:p w14:paraId="0A12A5FD" w14:textId="187E30E9" w:rsidR="00292929" w:rsidRDefault="00292929" w:rsidP="00292929">
      <w:pPr>
        <w:jc w:val="center"/>
      </w:pPr>
      <w:r w:rsidRPr="002E0A9C">
        <w:rPr>
          <w:rFonts w:ascii="Arial" w:hAnsi="Arial" w:cs="Arial"/>
          <w:b/>
          <w:noProof/>
          <w:sz w:val="20"/>
          <w:szCs w:val="20"/>
        </w:rPr>
        <w:lastRenderedPageBreak/>
        <w:drawing>
          <wp:anchor distT="0" distB="0" distL="114300" distR="114300" simplePos="0" relativeHeight="251678720" behindDoc="1" locked="0" layoutInCell="1" allowOverlap="1" wp14:anchorId="713245D2" wp14:editId="74659762">
            <wp:simplePos x="0" y="0"/>
            <wp:positionH relativeFrom="margin">
              <wp:posOffset>2376014</wp:posOffset>
            </wp:positionH>
            <wp:positionV relativeFrom="paragraph">
              <wp:posOffset>-13949</wp:posOffset>
            </wp:positionV>
            <wp:extent cx="1104900" cy="42164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4928">
        <w:t xml:space="preserve">                         </w:t>
      </w:r>
      <w:r w:rsidR="00C24928" w:rsidRPr="006A19C8">
        <w:rPr>
          <w:sz w:val="52"/>
          <w:szCs w:val="52"/>
        </w:rPr>
        <w:sym w:font="Wingdings" w:char="F0FC"/>
      </w:r>
    </w:p>
    <w:p w14:paraId="50467AB7" w14:textId="77777777" w:rsidR="00403ABD" w:rsidRDefault="00403ABD" w:rsidP="00403ABD">
      <w:pPr>
        <w:pStyle w:val="NoSpacing"/>
        <w:rPr>
          <w:rFonts w:ascii="Arial" w:hAnsi="Arial" w:cs="Arial"/>
          <w:sz w:val="20"/>
          <w:szCs w:val="20"/>
        </w:rPr>
      </w:pPr>
    </w:p>
    <w:p w14:paraId="08AE91A7" w14:textId="77777777" w:rsidR="00403ABD" w:rsidRDefault="00403ABD" w:rsidP="00403ABD">
      <w:pPr>
        <w:pStyle w:val="NoSpacing"/>
        <w:rPr>
          <w:rFonts w:ascii="Arial" w:hAnsi="Arial" w:cs="Arial"/>
          <w:sz w:val="20"/>
          <w:szCs w:val="20"/>
        </w:rPr>
      </w:pPr>
    </w:p>
    <w:p w14:paraId="1B1B9ED1" w14:textId="0CEA5DF4" w:rsidR="00403ABD" w:rsidRDefault="006978D5" w:rsidP="00403ABD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403ABD">
        <w:rPr>
          <w:rFonts w:ascii="Arial" w:hAnsi="Arial" w:cs="Arial"/>
          <w:sz w:val="20"/>
          <w:szCs w:val="20"/>
        </w:rPr>
        <w:t>Now a ping a couple more times from PC0 to PC1</w:t>
      </w:r>
      <w:r w:rsidR="00403ABD">
        <w:rPr>
          <w:rFonts w:ascii="Arial" w:hAnsi="Arial" w:cs="Arial"/>
          <w:sz w:val="20"/>
          <w:szCs w:val="20"/>
        </w:rPr>
        <w:br/>
      </w:r>
      <w:r w:rsidR="00403ABD">
        <w:rPr>
          <w:rFonts w:ascii="Arial" w:hAnsi="Arial" w:cs="Arial"/>
          <w:sz w:val="20"/>
          <w:szCs w:val="20"/>
        </w:rPr>
        <w:br/>
        <w:t>N</w:t>
      </w:r>
      <w:r w:rsidRPr="00403ABD">
        <w:rPr>
          <w:rFonts w:ascii="Arial" w:hAnsi="Arial" w:cs="Arial"/>
          <w:sz w:val="20"/>
          <w:szCs w:val="20"/>
        </w:rPr>
        <w:t>umber of packets will increase as shown in the image below (now 11 and not 3 as in previous</w:t>
      </w:r>
      <w:r w:rsidR="00403ABD">
        <w:rPr>
          <w:rFonts w:ascii="Arial" w:hAnsi="Arial" w:cs="Arial"/>
          <w:sz w:val="20"/>
          <w:szCs w:val="20"/>
        </w:rPr>
        <w:t xml:space="preserve"> </w:t>
      </w:r>
      <w:r w:rsidRPr="00403ABD">
        <w:rPr>
          <w:rFonts w:ascii="Arial" w:hAnsi="Arial" w:cs="Arial"/>
          <w:sz w:val="20"/>
          <w:szCs w:val="20"/>
        </w:rPr>
        <w:t>email)</w:t>
      </w:r>
    </w:p>
    <w:p w14:paraId="407F3B01" w14:textId="2C68AC72" w:rsidR="00403ABD" w:rsidRDefault="00403ABD" w:rsidP="00403ABD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  <w:t>After we re-run the show crypto ipsec sa command</w:t>
      </w:r>
    </w:p>
    <w:p w14:paraId="46AC58BF" w14:textId="5CD56E3A" w:rsidR="00403ABD" w:rsidRDefault="00403ABD" w:rsidP="00403ABD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2F294EB" w14:textId="77777777" w:rsidR="00403ABD" w:rsidRPr="00403ABD" w:rsidRDefault="00403ABD" w:rsidP="00403ABD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43C2E020" w14:textId="48565D8C" w:rsidR="006978D5" w:rsidRDefault="006978D5" w:rsidP="00403ABD">
      <w:pPr>
        <w:jc w:val="center"/>
      </w:pPr>
      <w:r>
        <w:rPr>
          <w:noProof/>
        </w:rPr>
        <w:drawing>
          <wp:inline distT="0" distB="0" distL="0" distR="0" wp14:anchorId="1C7096D3" wp14:editId="682AAD84">
            <wp:extent cx="4070614" cy="3594404"/>
            <wp:effectExtent l="0" t="0" r="635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498" cy="3604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F8EF0" w14:textId="6B2B672D" w:rsidR="00DC28B8" w:rsidRDefault="00DC28B8" w:rsidP="00DC28B8"/>
    <w:p w14:paraId="7B2208F4" w14:textId="48A817CA" w:rsidR="00DC28B8" w:rsidRDefault="00DC28B8" w:rsidP="00403ABD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403ABD">
        <w:rPr>
          <w:rFonts w:ascii="Arial" w:hAnsi="Arial" w:cs="Arial"/>
          <w:sz w:val="20"/>
          <w:szCs w:val="20"/>
        </w:rPr>
        <w:t>Run the same 2 show command on the branch router</w:t>
      </w:r>
      <w:r w:rsidR="00403ABD">
        <w:rPr>
          <w:rFonts w:ascii="Arial" w:hAnsi="Arial" w:cs="Arial"/>
          <w:sz w:val="20"/>
          <w:szCs w:val="20"/>
        </w:rPr>
        <w:br/>
      </w:r>
    </w:p>
    <w:p w14:paraId="73A57C3E" w14:textId="6219D287" w:rsidR="00403ABD" w:rsidRDefault="00403ABD" w:rsidP="00403ABD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81792" behindDoc="1" locked="0" layoutInCell="1" allowOverlap="1" wp14:anchorId="167B8AC1" wp14:editId="4A79BD3D">
            <wp:simplePos x="0" y="0"/>
            <wp:positionH relativeFrom="margin">
              <wp:posOffset>2439592</wp:posOffset>
            </wp:positionH>
            <wp:positionV relativeFrom="paragraph">
              <wp:posOffset>100643</wp:posOffset>
            </wp:positionV>
            <wp:extent cx="1104900" cy="42164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F1C3C0" w14:textId="1F6A8611" w:rsidR="00403ABD" w:rsidRPr="00403ABD" w:rsidRDefault="00C24928" w:rsidP="00403ABD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        </w:t>
      </w:r>
      <w:r w:rsidRPr="006A19C8">
        <w:rPr>
          <w:sz w:val="52"/>
          <w:szCs w:val="52"/>
        </w:rPr>
        <w:sym w:font="Wingdings" w:char="F0FC"/>
      </w:r>
    </w:p>
    <w:p w14:paraId="584B1C34" w14:textId="77777777" w:rsidR="00403ABD" w:rsidRDefault="00403ABD" w:rsidP="00403ABD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464C41C7" w14:textId="294BA30C" w:rsidR="00DC28B8" w:rsidRDefault="00403ABD" w:rsidP="00403ABD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 w:rsidR="00DC28B8" w:rsidRPr="00403ABD">
        <w:rPr>
          <w:rFonts w:ascii="Arial" w:hAnsi="Arial" w:cs="Arial"/>
          <w:sz w:val="20"/>
          <w:szCs w:val="20"/>
        </w:rPr>
        <w:t>Do you get similar results</w:t>
      </w:r>
      <w:r>
        <w:rPr>
          <w:rFonts w:ascii="Arial" w:hAnsi="Arial" w:cs="Arial"/>
          <w:sz w:val="20"/>
          <w:szCs w:val="20"/>
        </w:rPr>
        <w:t>?</w:t>
      </w:r>
    </w:p>
    <w:p w14:paraId="6C6C1276" w14:textId="3EB1FA43" w:rsidR="00403ABD" w:rsidRPr="00403ABD" w:rsidRDefault="00B05446" w:rsidP="00403ABD">
      <w:pPr>
        <w:pStyle w:val="NoSpacing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87936" behindDoc="1" locked="0" layoutInCell="1" allowOverlap="1" wp14:anchorId="7D471FE6" wp14:editId="20845E05">
            <wp:simplePos x="0" y="0"/>
            <wp:positionH relativeFrom="column">
              <wp:posOffset>2396246</wp:posOffset>
            </wp:positionH>
            <wp:positionV relativeFrom="paragraph">
              <wp:posOffset>146685</wp:posOffset>
            </wp:positionV>
            <wp:extent cx="1367790" cy="295040"/>
            <wp:effectExtent l="0" t="0" r="381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7790" cy="29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FAEFE2F" w14:textId="4CDAC012" w:rsidR="00403ABD" w:rsidRDefault="00B05446" w:rsidP="00B05446">
      <w:pPr>
        <w:jc w:val="center"/>
      </w:pPr>
      <w:r w:rsidRPr="006A19C8">
        <w:rPr>
          <w:sz w:val="52"/>
          <w:szCs w:val="52"/>
        </w:rPr>
        <w:sym w:font="Wingdings" w:char="F0FC"/>
      </w:r>
    </w:p>
    <w:p w14:paraId="2824B094" w14:textId="4DE4DB7C" w:rsidR="00403ABD" w:rsidRPr="00403ABD" w:rsidRDefault="00403ABD" w:rsidP="00403ABD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403ABD">
        <w:rPr>
          <w:rFonts w:ascii="Arial" w:hAnsi="Arial" w:cs="Arial"/>
          <w:sz w:val="20"/>
          <w:szCs w:val="20"/>
        </w:rPr>
        <w:t>Please say you did, if not, then back you go till you do!</w:t>
      </w:r>
    </w:p>
    <w:p w14:paraId="46656B3A" w14:textId="77777777" w:rsidR="00403ABD" w:rsidRDefault="00403ABD" w:rsidP="00DC28B8"/>
    <w:p w14:paraId="3570DA85" w14:textId="5E51CD80" w:rsidR="005303E2" w:rsidRPr="00403ABD" w:rsidRDefault="005303E2" w:rsidP="00403ABD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403ABD">
        <w:rPr>
          <w:rFonts w:ascii="Arial" w:hAnsi="Arial" w:cs="Arial"/>
          <w:sz w:val="20"/>
          <w:szCs w:val="20"/>
        </w:rPr>
        <w:lastRenderedPageBreak/>
        <w:t>Now run the show crypto may on HQ</w:t>
      </w:r>
      <w:r w:rsidR="00403ABD">
        <w:rPr>
          <w:rFonts w:ascii="Arial" w:hAnsi="Arial" w:cs="Arial"/>
          <w:sz w:val="20"/>
          <w:szCs w:val="20"/>
        </w:rPr>
        <w:br/>
      </w:r>
    </w:p>
    <w:p w14:paraId="3F278E7D" w14:textId="03FD5F9B" w:rsidR="005303E2" w:rsidRDefault="00403ABD" w:rsidP="00403ABD">
      <w:pPr>
        <w:jc w:val="center"/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83840" behindDoc="1" locked="0" layoutInCell="1" allowOverlap="1" wp14:anchorId="77864D79" wp14:editId="380A1557">
            <wp:simplePos x="0" y="0"/>
            <wp:positionH relativeFrom="margin">
              <wp:posOffset>2591435</wp:posOffset>
            </wp:positionH>
            <wp:positionV relativeFrom="paragraph">
              <wp:posOffset>1818005</wp:posOffset>
            </wp:positionV>
            <wp:extent cx="1104900" cy="42164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03E2">
        <w:rPr>
          <w:noProof/>
        </w:rPr>
        <w:drawing>
          <wp:inline distT="0" distB="0" distL="0" distR="0" wp14:anchorId="68C8A9DA" wp14:editId="4A898615">
            <wp:extent cx="4733277" cy="1743410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687" cy="1754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A33D7" w14:textId="7B2BC92D" w:rsidR="00403ABD" w:rsidRDefault="00B05446" w:rsidP="00DC28B8">
      <w:r>
        <w:t xml:space="preserve">                                                                                                            </w:t>
      </w:r>
      <w:r w:rsidRPr="006A19C8">
        <w:rPr>
          <w:sz w:val="52"/>
          <w:szCs w:val="52"/>
        </w:rPr>
        <w:sym w:font="Wingdings" w:char="F0FC"/>
      </w:r>
    </w:p>
    <w:p w14:paraId="7F657939" w14:textId="77777777" w:rsidR="00403ABD" w:rsidRDefault="00403ABD" w:rsidP="00DC28B8"/>
    <w:p w14:paraId="5F085A39" w14:textId="77777777" w:rsidR="00403ABD" w:rsidRDefault="00403ABD" w:rsidP="00403ABD">
      <w:pPr>
        <w:pStyle w:val="NoSpacing"/>
      </w:pPr>
    </w:p>
    <w:p w14:paraId="7D0FCCED" w14:textId="2042AE98" w:rsidR="00DC28B8" w:rsidRDefault="005303E2" w:rsidP="00403ABD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403ABD">
        <w:rPr>
          <w:rFonts w:ascii="Arial" w:hAnsi="Arial" w:cs="Arial"/>
          <w:sz w:val="20"/>
          <w:szCs w:val="20"/>
        </w:rPr>
        <w:t>Now run the show crypto isakmp policy command</w:t>
      </w:r>
    </w:p>
    <w:p w14:paraId="3930BA96" w14:textId="77777777" w:rsidR="00403ABD" w:rsidRPr="00403ABD" w:rsidRDefault="00403ABD" w:rsidP="00403ABD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6BB2F2E0" w14:textId="35C48EE9" w:rsidR="005303E2" w:rsidRDefault="00292E19" w:rsidP="00403ABD">
      <w:pPr>
        <w:jc w:val="center"/>
        <w:rPr>
          <w:noProof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85888" behindDoc="1" locked="0" layoutInCell="1" allowOverlap="1" wp14:anchorId="0D7FB889" wp14:editId="1757C545">
            <wp:simplePos x="0" y="0"/>
            <wp:positionH relativeFrom="margin">
              <wp:posOffset>2565433</wp:posOffset>
            </wp:positionH>
            <wp:positionV relativeFrom="paragraph">
              <wp:posOffset>1955409</wp:posOffset>
            </wp:positionV>
            <wp:extent cx="1104900" cy="421640"/>
            <wp:effectExtent l="0" t="0" r="0" b="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03E2">
        <w:rPr>
          <w:noProof/>
        </w:rPr>
        <w:drawing>
          <wp:inline distT="0" distB="0" distL="0" distR="0" wp14:anchorId="6E4DAFAB" wp14:editId="118C804C">
            <wp:extent cx="4497456" cy="185530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752" cy="1860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AAD57C" w14:textId="6E866B05" w:rsidR="00292929" w:rsidRPr="00292929" w:rsidRDefault="00292E19" w:rsidP="00292929">
      <w:r>
        <w:t xml:space="preserve">                                                                                                            </w:t>
      </w:r>
      <w:r w:rsidRPr="006A19C8">
        <w:rPr>
          <w:sz w:val="52"/>
          <w:szCs w:val="52"/>
        </w:rPr>
        <w:sym w:font="Wingdings" w:char="F0FC"/>
      </w:r>
    </w:p>
    <w:p w14:paraId="092EE9BF" w14:textId="734B3FF1" w:rsidR="00292929" w:rsidRPr="00292929" w:rsidRDefault="00292929" w:rsidP="00292929"/>
    <w:p w14:paraId="4B22605A" w14:textId="00D73D6F" w:rsidR="00292929" w:rsidRPr="00292929" w:rsidRDefault="00292929" w:rsidP="00292929"/>
    <w:p w14:paraId="5C5C6B8B" w14:textId="60969161" w:rsidR="00292929" w:rsidRPr="00292929" w:rsidRDefault="00292929" w:rsidP="00292929"/>
    <w:p w14:paraId="0B543266" w14:textId="381E25B5" w:rsidR="00292929" w:rsidRDefault="00292929" w:rsidP="00292929">
      <w:pPr>
        <w:rPr>
          <w:noProof/>
        </w:rPr>
      </w:pPr>
    </w:p>
    <w:p w14:paraId="7799627F" w14:textId="5BC413D3" w:rsidR="00292929" w:rsidRPr="00292929" w:rsidRDefault="00292929" w:rsidP="00292929">
      <w:pPr>
        <w:tabs>
          <w:tab w:val="left" w:pos="2517"/>
        </w:tabs>
      </w:pPr>
      <w:r>
        <w:tab/>
      </w:r>
    </w:p>
    <w:sectPr w:rsidR="00292929" w:rsidRPr="002929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24180"/>
    <w:multiLevelType w:val="hybridMultilevel"/>
    <w:tmpl w:val="0C989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D57609"/>
    <w:multiLevelType w:val="hybridMultilevel"/>
    <w:tmpl w:val="BF6E7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9D37F9"/>
    <w:multiLevelType w:val="hybridMultilevel"/>
    <w:tmpl w:val="DDE8BF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C4389A"/>
    <w:multiLevelType w:val="hybridMultilevel"/>
    <w:tmpl w:val="E74CE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5752395">
    <w:abstractNumId w:val="3"/>
  </w:num>
  <w:num w:numId="2" w16cid:durableId="1246959021">
    <w:abstractNumId w:val="0"/>
  </w:num>
  <w:num w:numId="3" w16cid:durableId="649098925">
    <w:abstractNumId w:val="2"/>
  </w:num>
  <w:num w:numId="4" w16cid:durableId="8320668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M3MTA0NjIwNDRV0lEKTi0uzszPAykwrAUANiWf8iwAAAA="/>
  </w:docVars>
  <w:rsids>
    <w:rsidRoot w:val="00FF21F0"/>
    <w:rsid w:val="000500A1"/>
    <w:rsid w:val="002637F7"/>
    <w:rsid w:val="00286785"/>
    <w:rsid w:val="00292929"/>
    <w:rsid w:val="00292E19"/>
    <w:rsid w:val="003A454A"/>
    <w:rsid w:val="003B2C6D"/>
    <w:rsid w:val="003C19AE"/>
    <w:rsid w:val="003C70B6"/>
    <w:rsid w:val="00403ABD"/>
    <w:rsid w:val="00432D27"/>
    <w:rsid w:val="005303E2"/>
    <w:rsid w:val="005C5AAA"/>
    <w:rsid w:val="00632F1A"/>
    <w:rsid w:val="006920F2"/>
    <w:rsid w:val="006978D5"/>
    <w:rsid w:val="006A19C8"/>
    <w:rsid w:val="006B5811"/>
    <w:rsid w:val="006B727F"/>
    <w:rsid w:val="006F336C"/>
    <w:rsid w:val="00703DC1"/>
    <w:rsid w:val="007537DF"/>
    <w:rsid w:val="00785A83"/>
    <w:rsid w:val="007D2958"/>
    <w:rsid w:val="007D6F87"/>
    <w:rsid w:val="00807E18"/>
    <w:rsid w:val="00911E38"/>
    <w:rsid w:val="00931549"/>
    <w:rsid w:val="0093704A"/>
    <w:rsid w:val="0095094E"/>
    <w:rsid w:val="009B765E"/>
    <w:rsid w:val="009D37E4"/>
    <w:rsid w:val="00AC7F70"/>
    <w:rsid w:val="00AF64B2"/>
    <w:rsid w:val="00B05446"/>
    <w:rsid w:val="00B16977"/>
    <w:rsid w:val="00C24928"/>
    <w:rsid w:val="00C53912"/>
    <w:rsid w:val="00CB586C"/>
    <w:rsid w:val="00D25475"/>
    <w:rsid w:val="00D77B4B"/>
    <w:rsid w:val="00DC28B8"/>
    <w:rsid w:val="00DD5078"/>
    <w:rsid w:val="00E41C63"/>
    <w:rsid w:val="00E832A1"/>
    <w:rsid w:val="00F14E34"/>
    <w:rsid w:val="00F26D0B"/>
    <w:rsid w:val="00FF2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EFED9"/>
  <w15:chartTrackingRefBased/>
  <w15:docId w15:val="{8A6BB98B-85D6-40D9-A483-85E0A2C08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21F0"/>
    <w:pPr>
      <w:ind w:left="720"/>
      <w:contextualSpacing/>
    </w:pPr>
  </w:style>
  <w:style w:type="paragraph" w:customStyle="1" w:styleId="Default">
    <w:name w:val="Default"/>
    <w:rsid w:val="00B1697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B16977"/>
    <w:pPr>
      <w:spacing w:after="0" w:line="240" w:lineRule="auto"/>
    </w:pPr>
  </w:style>
  <w:style w:type="paragraph" w:styleId="BodyText">
    <w:name w:val="Body Text"/>
    <w:basedOn w:val="Normal"/>
    <w:link w:val="BodyTextChar"/>
    <w:rsid w:val="00B16977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B16977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6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20</cp:revision>
  <dcterms:created xsi:type="dcterms:W3CDTF">2019-03-02T17:15:00Z</dcterms:created>
  <dcterms:modified xsi:type="dcterms:W3CDTF">2022-11-23T04:57:00Z</dcterms:modified>
</cp:coreProperties>
</file>